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1218C81" w14:textId="1C2C1B10" w:rsidR="007C224E" w:rsidRDefault="005332C2" w:rsidP="00FD4907">
      <w:pPr>
        <w:jc w:val="center"/>
        <w:rPr>
          <w:b/>
          <w:bCs/>
        </w:rPr>
      </w:pPr>
      <w:r w:rsidRPr="005332C2">
        <w:rPr>
          <w:b/>
          <w:bCs/>
        </w:rPr>
        <w:t>TEKNİK ŞARTNAME</w:t>
      </w:r>
    </w:p>
    <w:p w14:paraId="6317031C" w14:textId="6B46D0AB" w:rsidR="005332C2" w:rsidRDefault="003E3C77" w:rsidP="00FD4907">
      <w:pPr>
        <w:jc w:val="center"/>
        <w:rPr>
          <w:b/>
          <w:bCs/>
        </w:rPr>
      </w:pPr>
      <w:r>
        <w:rPr>
          <w:b/>
          <w:bCs/>
        </w:rPr>
        <w:t>3B TARAYICI</w:t>
      </w:r>
    </w:p>
    <w:p w14:paraId="285E7FA6" w14:textId="675A624F" w:rsidR="005332C2" w:rsidRPr="00921058" w:rsidRDefault="005332C2" w:rsidP="000E44F1">
      <w:pPr>
        <w:pStyle w:val="ListParagraph"/>
        <w:numPr>
          <w:ilvl w:val="0"/>
          <w:numId w:val="1"/>
        </w:numPr>
        <w:jc w:val="both"/>
      </w:pPr>
      <w:r w:rsidRPr="00921058">
        <w:t xml:space="preserve">Cihazın tek kare tarama hassasiyeti </w:t>
      </w:r>
      <w:r w:rsidR="000E44F1" w:rsidRPr="00921058">
        <w:t xml:space="preserve">minimum </w:t>
      </w:r>
      <w:r w:rsidRPr="00921058">
        <w:t>0.01mm olm</w:t>
      </w:r>
      <w:r w:rsidR="000E44F1" w:rsidRPr="00921058">
        <w:t>a</w:t>
      </w:r>
      <w:r w:rsidRPr="00921058">
        <w:t xml:space="preserve">lıdır. </w:t>
      </w:r>
    </w:p>
    <w:p w14:paraId="635AA07C" w14:textId="3E768D1A" w:rsidR="005332C2" w:rsidRPr="00921058" w:rsidRDefault="005332C2" w:rsidP="000E44F1">
      <w:pPr>
        <w:pStyle w:val="ListParagraph"/>
        <w:numPr>
          <w:ilvl w:val="0"/>
          <w:numId w:val="1"/>
        </w:numPr>
        <w:jc w:val="both"/>
      </w:pPr>
      <w:r w:rsidRPr="00921058">
        <w:t xml:space="preserve">Cihazın tarama doğruluğu </w:t>
      </w:r>
      <w:r w:rsidR="000E44F1" w:rsidRPr="00921058">
        <w:t xml:space="preserve">minimum </w:t>
      </w:r>
      <w:r w:rsidRPr="00921058">
        <w:t>0.0</w:t>
      </w:r>
      <w:r w:rsidR="00C07595" w:rsidRPr="00921058">
        <w:t>2</w:t>
      </w:r>
      <w:r w:rsidRPr="00921058">
        <w:t>mm olmalıdır.</w:t>
      </w:r>
    </w:p>
    <w:p w14:paraId="650FFFED" w14:textId="7DA1A8DF" w:rsidR="00921058" w:rsidRPr="00921058" w:rsidRDefault="00921058" w:rsidP="000E44F1">
      <w:pPr>
        <w:pStyle w:val="ListParagraph"/>
        <w:numPr>
          <w:ilvl w:val="0"/>
          <w:numId w:val="1"/>
        </w:numPr>
        <w:jc w:val="both"/>
      </w:pPr>
      <w:r w:rsidRPr="00921058">
        <w:t>Çok hatlı mavi lazer modunda 800000 nokta/saniye ve tam alan modunda 7000000 nokta/s olmalıdır.</w:t>
      </w:r>
    </w:p>
    <w:p w14:paraId="78FFB59E" w14:textId="4457DC3F" w:rsidR="005332C2" w:rsidRPr="00921058" w:rsidRDefault="00921058" w:rsidP="000E44F1">
      <w:pPr>
        <w:pStyle w:val="ListParagraph"/>
        <w:numPr>
          <w:ilvl w:val="0"/>
          <w:numId w:val="1"/>
        </w:numPr>
        <w:jc w:val="both"/>
      </w:pPr>
      <w:r w:rsidRPr="00921058">
        <w:t>Mavi ışık tarama hızı en az</w:t>
      </w:r>
      <w:r w:rsidR="000E44F1" w:rsidRPr="00921058">
        <w:t xml:space="preserve"> 60 </w:t>
      </w:r>
      <w:proofErr w:type="spellStart"/>
      <w:r w:rsidRPr="00921058">
        <w:t>fps</w:t>
      </w:r>
      <w:proofErr w:type="spellEnd"/>
      <w:r w:rsidRPr="00921058">
        <w:t xml:space="preserve"> olmalıdır.</w:t>
      </w:r>
    </w:p>
    <w:p w14:paraId="1891AE07" w14:textId="3A1CEEA5" w:rsidR="000E44F1" w:rsidRPr="00921058" w:rsidRDefault="000E44F1" w:rsidP="000E44F1">
      <w:pPr>
        <w:pStyle w:val="ListParagraph"/>
        <w:numPr>
          <w:ilvl w:val="0"/>
          <w:numId w:val="1"/>
        </w:numPr>
        <w:jc w:val="both"/>
      </w:pPr>
      <w:r w:rsidRPr="00921058">
        <w:t>Cihazın işlemci</w:t>
      </w:r>
      <w:r w:rsidR="00D73F29" w:rsidRPr="00921058">
        <w:t>si</w:t>
      </w:r>
      <w:r w:rsidRPr="00921058">
        <w:t xml:space="preserve"> 4 Çekirdekli ARM</w:t>
      </w:r>
      <w:r w:rsidR="00D73F29" w:rsidRPr="00921058">
        <w:t xml:space="preserve"> olup</w:t>
      </w:r>
      <w:r w:rsidRPr="00921058">
        <w:t xml:space="preserve"> </w:t>
      </w:r>
      <w:r w:rsidR="00D73F29" w:rsidRPr="00921058">
        <w:t xml:space="preserve">minimum </w:t>
      </w:r>
      <w:r w:rsidRPr="00921058">
        <w:t xml:space="preserve">2GHz </w:t>
      </w:r>
      <w:r w:rsidR="00D73F29" w:rsidRPr="00921058">
        <w:t>olmalıdır</w:t>
      </w:r>
      <w:r w:rsidRPr="00921058">
        <w:t xml:space="preserve">. </w:t>
      </w:r>
    </w:p>
    <w:p w14:paraId="02FC0DAE" w14:textId="44F9B5F4" w:rsidR="00D73F29" w:rsidRPr="00921058" w:rsidRDefault="00D73F29" w:rsidP="000E44F1">
      <w:pPr>
        <w:pStyle w:val="ListParagraph"/>
        <w:numPr>
          <w:ilvl w:val="0"/>
          <w:numId w:val="1"/>
        </w:numPr>
        <w:jc w:val="both"/>
      </w:pPr>
      <w:r w:rsidRPr="00921058">
        <w:t xml:space="preserve">Cihaz taramayı </w:t>
      </w:r>
      <w:r w:rsidR="003E3C77" w:rsidRPr="00921058">
        <w:t>spreyleme yapmadan</w:t>
      </w:r>
      <w:r w:rsidRPr="00921058">
        <w:t xml:space="preserve"> yapabilmelidir.</w:t>
      </w:r>
    </w:p>
    <w:p w14:paraId="11FC5691" w14:textId="61FC9CDA" w:rsidR="000E44F1" w:rsidRPr="00921058" w:rsidRDefault="000E44F1" w:rsidP="000E44F1">
      <w:pPr>
        <w:pStyle w:val="ListParagraph"/>
        <w:numPr>
          <w:ilvl w:val="0"/>
          <w:numId w:val="1"/>
        </w:numPr>
        <w:jc w:val="both"/>
      </w:pPr>
      <w:r w:rsidRPr="00921058">
        <w:t xml:space="preserve">Cihaz </w:t>
      </w:r>
      <w:r w:rsidR="00D73F29" w:rsidRPr="00921058">
        <w:t xml:space="preserve">en az 12 LED ile </w:t>
      </w:r>
      <w:r w:rsidRPr="00921058">
        <w:t>yardımcı aydınlatma özelliğine sahip olmalı</w:t>
      </w:r>
      <w:r w:rsidR="00921058" w:rsidRPr="00921058">
        <w:t>dır</w:t>
      </w:r>
      <w:r w:rsidR="00D73F29" w:rsidRPr="00921058">
        <w:t>.</w:t>
      </w:r>
    </w:p>
    <w:p w14:paraId="331A43B1" w14:textId="485C72C1" w:rsidR="00921058" w:rsidRPr="00921058" w:rsidRDefault="00921058" w:rsidP="00921058">
      <w:pPr>
        <w:pStyle w:val="ListParagraph"/>
        <w:numPr>
          <w:ilvl w:val="0"/>
          <w:numId w:val="1"/>
        </w:numPr>
        <w:jc w:val="both"/>
      </w:pPr>
      <w:r w:rsidRPr="00921058">
        <w:t xml:space="preserve">Çıkış dosya formatları </w:t>
      </w:r>
      <w:proofErr w:type="spellStart"/>
      <w:r w:rsidRPr="00921058">
        <w:t>obj</w:t>
      </w:r>
      <w:proofErr w:type="spellEnd"/>
      <w:r w:rsidRPr="00921058">
        <w:t xml:space="preserve">., </w:t>
      </w:r>
      <w:proofErr w:type="spellStart"/>
      <w:r w:rsidRPr="00921058">
        <w:t>stl</w:t>
      </w:r>
      <w:proofErr w:type="spellEnd"/>
      <w:r w:rsidRPr="00921058">
        <w:t xml:space="preserve">. </w:t>
      </w:r>
      <w:proofErr w:type="gramStart"/>
      <w:r w:rsidRPr="00921058">
        <w:t>ve</w:t>
      </w:r>
      <w:proofErr w:type="gramEnd"/>
      <w:r w:rsidRPr="00921058">
        <w:t xml:space="preserve"> </w:t>
      </w:r>
      <w:proofErr w:type="spellStart"/>
      <w:r w:rsidRPr="00921058">
        <w:t>ply</w:t>
      </w:r>
      <w:proofErr w:type="spellEnd"/>
      <w:r w:rsidRPr="00921058">
        <w:t xml:space="preserve">. </w:t>
      </w:r>
      <w:proofErr w:type="gramStart"/>
      <w:r w:rsidRPr="00921058">
        <w:t>olmalıdır</w:t>
      </w:r>
      <w:proofErr w:type="gramEnd"/>
      <w:r w:rsidRPr="00921058">
        <w:t xml:space="preserve">. </w:t>
      </w:r>
    </w:p>
    <w:p w14:paraId="3E14130E" w14:textId="282B5B63" w:rsidR="000E44F1" w:rsidRPr="00921058" w:rsidRDefault="000E44F1" w:rsidP="000E44F1">
      <w:pPr>
        <w:pStyle w:val="ListParagraph"/>
        <w:numPr>
          <w:ilvl w:val="0"/>
          <w:numId w:val="1"/>
        </w:numPr>
        <w:jc w:val="both"/>
      </w:pPr>
      <w:r w:rsidRPr="00921058">
        <w:t xml:space="preserve">Tarama modları olarak el tipi, tripod ve </w:t>
      </w:r>
      <w:proofErr w:type="spellStart"/>
      <w:r w:rsidRPr="00921058">
        <w:t>turntable</w:t>
      </w:r>
      <w:proofErr w:type="spellEnd"/>
      <w:r w:rsidRPr="00921058">
        <w:t xml:space="preserve"> şeklinde olmalıdır.</w:t>
      </w:r>
    </w:p>
    <w:p w14:paraId="50C86134" w14:textId="55421C49" w:rsidR="000E44F1" w:rsidRPr="00921058" w:rsidRDefault="00921058" w:rsidP="000E44F1">
      <w:pPr>
        <w:pStyle w:val="ListParagraph"/>
        <w:numPr>
          <w:ilvl w:val="0"/>
          <w:numId w:val="1"/>
        </w:numPr>
        <w:jc w:val="both"/>
      </w:pPr>
      <w:r w:rsidRPr="00921058">
        <w:t>Minimum t</w:t>
      </w:r>
      <w:r w:rsidR="00D73F29" w:rsidRPr="00921058">
        <w:t>arama hacmi 10x10</w:t>
      </w:r>
      <w:r w:rsidR="000E44F1" w:rsidRPr="00921058">
        <w:t>x10 mm</w:t>
      </w:r>
      <w:r w:rsidR="00C07595" w:rsidRPr="00921058">
        <w:t>’den az olmalıdır</w:t>
      </w:r>
      <w:r w:rsidR="00D73F29" w:rsidRPr="00921058">
        <w:t>.</w:t>
      </w:r>
    </w:p>
    <w:p w14:paraId="43CD67BA" w14:textId="3DD868E0" w:rsidR="00D73F29" w:rsidRPr="00921058" w:rsidRDefault="00D73F29" w:rsidP="000E44F1">
      <w:pPr>
        <w:pStyle w:val="ListParagraph"/>
        <w:numPr>
          <w:ilvl w:val="0"/>
          <w:numId w:val="1"/>
        </w:numPr>
        <w:jc w:val="both"/>
      </w:pPr>
      <w:r w:rsidRPr="00921058">
        <w:t>Cihaz 40</w:t>
      </w:r>
      <w:r w:rsidRPr="00921058">
        <w:rPr>
          <w:rFonts w:cstheme="minorHAnsi"/>
        </w:rPr>
        <w:t>˚</w:t>
      </w:r>
      <w:r w:rsidRPr="00921058">
        <w:t>C ortam sıcaklığına kadar çalışabilir olmalıdır.</w:t>
      </w:r>
    </w:p>
    <w:p w14:paraId="323C2893" w14:textId="577C7A7E" w:rsidR="00921058" w:rsidRPr="00921058" w:rsidRDefault="00921058" w:rsidP="000E44F1">
      <w:pPr>
        <w:pStyle w:val="ListParagraph"/>
        <w:numPr>
          <w:ilvl w:val="0"/>
          <w:numId w:val="1"/>
        </w:numPr>
        <w:jc w:val="both"/>
      </w:pPr>
      <w:r w:rsidRPr="00921058">
        <w:t>Renkli tarama özelliği olmalıdır.</w:t>
      </w:r>
    </w:p>
    <w:p w14:paraId="5D74163A" w14:textId="0C070509" w:rsidR="00921058" w:rsidRPr="00921058" w:rsidRDefault="00921058" w:rsidP="000E44F1">
      <w:pPr>
        <w:pStyle w:val="ListParagraph"/>
        <w:numPr>
          <w:ilvl w:val="0"/>
          <w:numId w:val="1"/>
        </w:numPr>
        <w:jc w:val="both"/>
      </w:pPr>
      <w:r w:rsidRPr="00921058">
        <w:t xml:space="preserve">Kamera çözünürlüğü 2 </w:t>
      </w:r>
      <w:proofErr w:type="spellStart"/>
      <w:r w:rsidRPr="00921058">
        <w:t>Mp</w:t>
      </w:r>
      <w:proofErr w:type="spellEnd"/>
      <w:r w:rsidRPr="00921058">
        <w:t xml:space="preserve"> veya üzeri olmalıdır.</w:t>
      </w:r>
    </w:p>
    <w:p w14:paraId="375621DB" w14:textId="3E2C35D3" w:rsidR="005332C2" w:rsidRPr="00921058" w:rsidRDefault="005332C2" w:rsidP="000E44F1">
      <w:pPr>
        <w:pStyle w:val="ListParagraph"/>
        <w:numPr>
          <w:ilvl w:val="0"/>
          <w:numId w:val="1"/>
        </w:numPr>
        <w:jc w:val="both"/>
      </w:pPr>
      <w:r w:rsidRPr="00921058">
        <w:t>Cihaz en az 10’ar adet yuvarlak ve yarım küre işaretleyici, en az 4’er ade</w:t>
      </w:r>
      <w:r w:rsidR="000E44F1" w:rsidRPr="00921058">
        <w:t>t</w:t>
      </w:r>
      <w:r w:rsidRPr="00921058">
        <w:t xml:space="preserve"> piramit ve çubuk işaretleyici ile en az 6mm’lik olmak üzere </w:t>
      </w:r>
      <w:r w:rsidR="00D73F29" w:rsidRPr="00921058">
        <w:t xml:space="preserve">minimum </w:t>
      </w:r>
      <w:r w:rsidRPr="00921058">
        <w:t xml:space="preserve">1000 adet nokta </w:t>
      </w:r>
      <w:r w:rsidR="000E44F1" w:rsidRPr="00921058">
        <w:t>işaretleyici</w:t>
      </w:r>
      <w:r w:rsidRPr="00921058">
        <w:t xml:space="preserve"> ile gelmelidir.  </w:t>
      </w:r>
    </w:p>
    <w:p w14:paraId="195DFE2A" w14:textId="2D98BB09" w:rsidR="005332C2" w:rsidRPr="00921058" w:rsidRDefault="00D73F29" w:rsidP="000E44F1">
      <w:pPr>
        <w:pStyle w:val="ListParagraph"/>
        <w:numPr>
          <w:ilvl w:val="0"/>
          <w:numId w:val="1"/>
        </w:numPr>
        <w:jc w:val="both"/>
      </w:pPr>
      <w:r w:rsidRPr="00921058">
        <w:t>Cihaz içeriğinde t</w:t>
      </w:r>
      <w:r w:rsidR="005332C2" w:rsidRPr="00921058">
        <w:t xml:space="preserve">ripod, kalibrasyon panosu ve çift eksenli </w:t>
      </w:r>
      <w:proofErr w:type="spellStart"/>
      <w:r w:rsidR="005332C2" w:rsidRPr="00921058">
        <w:t>pikap’ı</w:t>
      </w:r>
      <w:proofErr w:type="spellEnd"/>
      <w:r w:rsidR="005332C2" w:rsidRPr="00921058">
        <w:t xml:space="preserve"> dahil olmalıdır.</w:t>
      </w:r>
    </w:p>
    <w:p w14:paraId="10F6DFF3" w14:textId="574C0543" w:rsidR="005332C2" w:rsidRPr="00921058" w:rsidRDefault="005332C2" w:rsidP="000E44F1">
      <w:pPr>
        <w:pStyle w:val="ListParagraph"/>
        <w:numPr>
          <w:ilvl w:val="0"/>
          <w:numId w:val="1"/>
        </w:numPr>
        <w:jc w:val="both"/>
      </w:pPr>
      <w:r w:rsidRPr="00921058">
        <w:t xml:space="preserve">Sert taşıma çantasına sahip olmalıdır. </w:t>
      </w:r>
    </w:p>
    <w:p w14:paraId="1A72AFA3" w14:textId="7652058F" w:rsidR="00D73F29" w:rsidRPr="00921058" w:rsidRDefault="00D73F29" w:rsidP="00D73F29">
      <w:pPr>
        <w:pStyle w:val="ListParagraph"/>
        <w:numPr>
          <w:ilvl w:val="0"/>
          <w:numId w:val="1"/>
        </w:numPr>
        <w:jc w:val="both"/>
      </w:pPr>
      <w:r w:rsidRPr="00921058">
        <w:t xml:space="preserve">Cihaz sıfır kutusunda, açılmamış olarak teslim edilmeli ve en az 2 yıl garantiye sahip olmalıdır. </w:t>
      </w:r>
    </w:p>
    <w:p w14:paraId="43AC34BD" w14:textId="6092E4B9" w:rsidR="00D73F29" w:rsidRPr="00921058" w:rsidRDefault="00D73F29" w:rsidP="00D73F29">
      <w:pPr>
        <w:pStyle w:val="ListParagraph"/>
        <w:numPr>
          <w:ilvl w:val="0"/>
          <w:numId w:val="1"/>
        </w:numPr>
        <w:jc w:val="both"/>
      </w:pPr>
      <w:r w:rsidRPr="00921058">
        <w:t>Gerek duyulması halinde, kurulum ve kullanıcı eğitimi firma tarafından veril</w:t>
      </w:r>
      <w:r w:rsidR="00921058" w:rsidRPr="00921058">
        <w:t>ecektir</w:t>
      </w:r>
      <w:r w:rsidRPr="00921058">
        <w:t xml:space="preserve">. </w:t>
      </w:r>
    </w:p>
    <w:p w14:paraId="087CA855" w14:textId="2FF43FD4" w:rsidR="00C07595" w:rsidRDefault="003E3C77" w:rsidP="00C07595">
      <w:pPr>
        <w:jc w:val="center"/>
        <w:rPr>
          <w:b/>
          <w:bCs/>
        </w:rPr>
      </w:pPr>
      <w:r>
        <w:rPr>
          <w:b/>
          <w:bCs/>
        </w:rPr>
        <w:t>AHŞAP FİLAMENT</w:t>
      </w:r>
    </w:p>
    <w:p w14:paraId="14B9FECE" w14:textId="77777777" w:rsidR="00FD4907" w:rsidRDefault="006077CF" w:rsidP="00FD4907">
      <w:pPr>
        <w:pStyle w:val="ListParagraph"/>
        <w:numPr>
          <w:ilvl w:val="0"/>
          <w:numId w:val="9"/>
        </w:numPr>
      </w:pPr>
      <w:r w:rsidRPr="003E3C77">
        <w:t>Filament çapı 1.75 mm ± 0.05 mm tolerans aralığında olmalıdır.</w:t>
      </w:r>
    </w:p>
    <w:p w14:paraId="62EB630A" w14:textId="32237130" w:rsidR="00C07595" w:rsidRPr="003E3C77" w:rsidRDefault="00C07595" w:rsidP="00FD4907">
      <w:pPr>
        <w:pStyle w:val="ListParagraph"/>
        <w:numPr>
          <w:ilvl w:val="0"/>
          <w:numId w:val="9"/>
        </w:numPr>
      </w:pPr>
      <w:r w:rsidRPr="003E3C77">
        <w:t>Yazdırma sıcaklığı 200-230</w:t>
      </w:r>
      <w:r w:rsidRPr="00FD4907">
        <w:rPr>
          <w:rFonts w:cstheme="minorHAnsi"/>
        </w:rPr>
        <w:t>˚</w:t>
      </w:r>
      <w:r w:rsidRPr="003E3C77">
        <w:t>C ve tabla sıcaklığı 0-60</w:t>
      </w:r>
      <w:r w:rsidRPr="00FD4907">
        <w:rPr>
          <w:rFonts w:cstheme="minorHAnsi"/>
        </w:rPr>
        <w:t>˚</w:t>
      </w:r>
      <w:r w:rsidRPr="003E3C77">
        <w:t xml:space="preserve">C </w:t>
      </w:r>
      <w:r w:rsidR="006077CF" w:rsidRPr="003E3C77">
        <w:t>arasında olmalıdır</w:t>
      </w:r>
      <w:r w:rsidRPr="003E3C77">
        <w:t>.</w:t>
      </w:r>
    </w:p>
    <w:p w14:paraId="3A470D40" w14:textId="3446C032" w:rsidR="003E3C77" w:rsidRPr="003E3C77" w:rsidRDefault="003E3C77" w:rsidP="00FD4907">
      <w:pPr>
        <w:pStyle w:val="ListParagraph"/>
        <w:numPr>
          <w:ilvl w:val="0"/>
          <w:numId w:val="9"/>
        </w:numPr>
      </w:pPr>
      <w:r w:rsidRPr="003E3C77">
        <w:t>Dolgu oranı %30 ahşap %70 PLA olmalıdır.</w:t>
      </w:r>
    </w:p>
    <w:p w14:paraId="1080DD00" w14:textId="14E1D47F" w:rsidR="006077CF" w:rsidRPr="00FD4907" w:rsidRDefault="003E3C77" w:rsidP="00FD4907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</w:rPr>
      </w:pPr>
      <w:r w:rsidRPr="00FD4907">
        <w:rPr>
          <w:rFonts w:cstheme="minorHAnsi"/>
        </w:rPr>
        <w:t>Yerli üretim olmalıdır.</w:t>
      </w:r>
    </w:p>
    <w:p w14:paraId="4F5F2691" w14:textId="48958DB5" w:rsidR="006077CF" w:rsidRPr="00FD4907" w:rsidRDefault="00FD4907" w:rsidP="00FD4907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</w:rPr>
      </w:pPr>
      <w:r w:rsidRPr="00FD4907">
        <w:rPr>
          <w:rFonts w:cstheme="minorHAnsi"/>
        </w:rPr>
        <w:t>Bir bobin f</w:t>
      </w:r>
      <w:r w:rsidR="006077CF" w:rsidRPr="00FD4907">
        <w:rPr>
          <w:rFonts w:cstheme="minorHAnsi"/>
        </w:rPr>
        <w:t>ilament en az 1 kg ağırlıkta olmalıdır.</w:t>
      </w:r>
    </w:p>
    <w:p w14:paraId="10575E19" w14:textId="60B1BEC2" w:rsidR="006077CF" w:rsidRPr="00FD4907" w:rsidRDefault="006077CF" w:rsidP="00FD4907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</w:rPr>
      </w:pPr>
      <w:r w:rsidRPr="00FD4907">
        <w:rPr>
          <w:rFonts w:cstheme="minorHAnsi"/>
        </w:rPr>
        <w:t xml:space="preserve">Düşük büzülme oranına sahip olmalı, minimum </w:t>
      </w:r>
      <w:r w:rsidR="003E3C77" w:rsidRPr="00FD4907">
        <w:rPr>
          <w:rFonts w:cstheme="minorHAnsi"/>
        </w:rPr>
        <w:t>çarpılma</w:t>
      </w:r>
      <w:r w:rsidRPr="00FD4907">
        <w:rPr>
          <w:rFonts w:cstheme="minorHAnsi"/>
        </w:rPr>
        <w:t xml:space="preserve"> ile baskı yapabilmelidir.</w:t>
      </w:r>
    </w:p>
    <w:p w14:paraId="02C19B42" w14:textId="77777777" w:rsidR="006077CF" w:rsidRPr="00FD4907" w:rsidRDefault="006077CF" w:rsidP="00FD4907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</w:rPr>
      </w:pPr>
      <w:r w:rsidRPr="00FD4907">
        <w:rPr>
          <w:rFonts w:cstheme="minorHAnsi"/>
        </w:rPr>
        <w:t>Yüzey pürüzsüz ve düzgün ekstrüzyon sağlayacak kalitede olmalıdır.</w:t>
      </w:r>
    </w:p>
    <w:p w14:paraId="586DF2F7" w14:textId="77777777" w:rsidR="006077CF" w:rsidRPr="00FD4907" w:rsidRDefault="006077CF" w:rsidP="00FD4907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</w:rPr>
      </w:pPr>
      <w:r w:rsidRPr="00FD4907">
        <w:rPr>
          <w:rFonts w:cstheme="minorHAnsi"/>
        </w:rPr>
        <w:t>Uyumlu malzemelerle güçlü yapışma sağlamalı, yüksek katman bağlanabilirliği sunmalıdır.</w:t>
      </w:r>
    </w:p>
    <w:p w14:paraId="5AEDD132" w14:textId="77777777" w:rsidR="003E3C77" w:rsidRPr="00FD4907" w:rsidRDefault="003E3C77" w:rsidP="00FD4907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</w:rPr>
      </w:pPr>
      <w:r w:rsidRPr="00FD4907">
        <w:rPr>
          <w:rFonts w:cstheme="minorHAnsi"/>
        </w:rPr>
        <w:t xml:space="preserve">Masa tipi tüm </w:t>
      </w:r>
      <w:r w:rsidR="006077CF" w:rsidRPr="00FD4907">
        <w:rPr>
          <w:rFonts w:cstheme="minorHAnsi"/>
        </w:rPr>
        <w:t>yazıcılarla uyumlu olmalıdır (</w:t>
      </w:r>
      <w:proofErr w:type="spellStart"/>
      <w:r w:rsidR="006077CF" w:rsidRPr="00FD4907">
        <w:rPr>
          <w:rFonts w:cstheme="minorHAnsi"/>
        </w:rPr>
        <w:t>Creality</w:t>
      </w:r>
      <w:proofErr w:type="spellEnd"/>
      <w:r w:rsidR="006077CF" w:rsidRPr="00FD4907">
        <w:rPr>
          <w:rFonts w:cstheme="minorHAnsi"/>
        </w:rPr>
        <w:t xml:space="preserve">, </w:t>
      </w:r>
      <w:proofErr w:type="spellStart"/>
      <w:r w:rsidR="006077CF" w:rsidRPr="00FD4907">
        <w:rPr>
          <w:rFonts w:cstheme="minorHAnsi"/>
        </w:rPr>
        <w:t>Prusa</w:t>
      </w:r>
      <w:proofErr w:type="spellEnd"/>
      <w:r w:rsidR="006077CF" w:rsidRPr="00FD4907">
        <w:rPr>
          <w:rFonts w:cstheme="minorHAnsi"/>
        </w:rPr>
        <w:t xml:space="preserve">, </w:t>
      </w:r>
      <w:proofErr w:type="spellStart"/>
      <w:r w:rsidR="006077CF" w:rsidRPr="00FD4907">
        <w:rPr>
          <w:rFonts w:cstheme="minorHAnsi"/>
        </w:rPr>
        <w:t>Anycubic</w:t>
      </w:r>
      <w:proofErr w:type="spellEnd"/>
      <w:r w:rsidR="006077CF" w:rsidRPr="00FD4907">
        <w:rPr>
          <w:rFonts w:cstheme="minorHAnsi"/>
        </w:rPr>
        <w:t xml:space="preserve"> vb.).</w:t>
      </w:r>
    </w:p>
    <w:p w14:paraId="75E67E9A" w14:textId="16C69278" w:rsidR="006077CF" w:rsidRPr="00FD4907" w:rsidRDefault="006077CF" w:rsidP="00FD4907">
      <w:pPr>
        <w:pStyle w:val="ListParagraph"/>
        <w:numPr>
          <w:ilvl w:val="0"/>
          <w:numId w:val="9"/>
        </w:numPr>
        <w:spacing w:line="240" w:lineRule="auto"/>
        <w:rPr>
          <w:rFonts w:cstheme="minorHAnsi"/>
        </w:rPr>
      </w:pPr>
      <w:r w:rsidRPr="00FD4907">
        <w:rPr>
          <w:rFonts w:cstheme="minorHAnsi"/>
        </w:rPr>
        <w:t xml:space="preserve">Filament, nemden koruyan vakumlu ambalajda, silika jel </w:t>
      </w:r>
      <w:proofErr w:type="gramStart"/>
      <w:r w:rsidRPr="00FD4907">
        <w:rPr>
          <w:rFonts w:cstheme="minorHAnsi"/>
        </w:rPr>
        <w:t>ile birlikte</w:t>
      </w:r>
      <w:proofErr w:type="gramEnd"/>
      <w:r w:rsidRPr="00FD4907">
        <w:rPr>
          <w:rFonts w:cstheme="minorHAnsi"/>
        </w:rPr>
        <w:t xml:space="preserve"> sunulmalıdır.</w:t>
      </w:r>
    </w:p>
    <w:p w14:paraId="6E6A7295" w14:textId="5BA08742" w:rsidR="006077CF" w:rsidRPr="005735F0" w:rsidRDefault="006077CF" w:rsidP="006077CF">
      <w:pPr>
        <w:spacing w:after="0" w:line="240" w:lineRule="auto"/>
        <w:ind w:left="284" w:hanging="284"/>
        <w:jc w:val="center"/>
        <w:rPr>
          <w:rFonts w:cstheme="minorHAnsi"/>
          <w:bCs/>
        </w:rPr>
      </w:pPr>
      <w:r w:rsidRPr="005735F0">
        <w:rPr>
          <w:rFonts w:cstheme="minorHAnsi"/>
          <w:b/>
          <w:bCs/>
        </w:rPr>
        <w:t>HASSAS TERAZİ</w:t>
      </w:r>
    </w:p>
    <w:p w14:paraId="04BABB57" w14:textId="77777777" w:rsidR="006077CF" w:rsidRPr="00FD4907" w:rsidRDefault="006077CF" w:rsidP="00FD4907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cstheme="minorHAnsi"/>
          <w:bCs/>
        </w:rPr>
      </w:pPr>
      <w:r w:rsidRPr="00FD4907">
        <w:rPr>
          <w:rFonts w:cstheme="minorHAnsi"/>
          <w:bCs/>
        </w:rPr>
        <w:t xml:space="preserve">Kapasitesi en az 2000 </w:t>
      </w:r>
      <w:proofErr w:type="spellStart"/>
      <w:r w:rsidRPr="00FD4907">
        <w:rPr>
          <w:rFonts w:cstheme="minorHAnsi"/>
          <w:bCs/>
        </w:rPr>
        <w:t>gr</w:t>
      </w:r>
      <w:proofErr w:type="spellEnd"/>
      <w:r w:rsidRPr="00FD4907">
        <w:rPr>
          <w:rFonts w:cstheme="minorHAnsi"/>
          <w:bCs/>
        </w:rPr>
        <w:t xml:space="preserve"> olmalıdır.  </w:t>
      </w:r>
    </w:p>
    <w:p w14:paraId="0AB199CD" w14:textId="77777777" w:rsidR="006077CF" w:rsidRPr="00FD4907" w:rsidRDefault="006077CF" w:rsidP="00FD4907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cstheme="minorHAnsi"/>
          <w:bCs/>
        </w:rPr>
      </w:pPr>
      <w:r w:rsidRPr="00FD4907">
        <w:rPr>
          <w:rFonts w:cstheme="minorHAnsi"/>
          <w:bCs/>
        </w:rPr>
        <w:t xml:space="preserve">Tartım hassasiyeti en az 0.01 </w:t>
      </w:r>
      <w:proofErr w:type="spellStart"/>
      <w:r w:rsidRPr="00FD4907">
        <w:rPr>
          <w:rFonts w:cstheme="minorHAnsi"/>
          <w:bCs/>
        </w:rPr>
        <w:t>gr</w:t>
      </w:r>
      <w:proofErr w:type="spellEnd"/>
      <w:r w:rsidRPr="00FD4907">
        <w:rPr>
          <w:rFonts w:cstheme="minorHAnsi"/>
          <w:bCs/>
        </w:rPr>
        <w:t xml:space="preserve"> olmalıdır.  </w:t>
      </w:r>
    </w:p>
    <w:p w14:paraId="6B7CB53A" w14:textId="5D458C1A" w:rsidR="006077CF" w:rsidRPr="00FD4907" w:rsidRDefault="006077CF" w:rsidP="00FD4907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cstheme="minorHAnsi"/>
          <w:bCs/>
        </w:rPr>
      </w:pPr>
      <w:proofErr w:type="spellStart"/>
      <w:r w:rsidRPr="00FD4907">
        <w:rPr>
          <w:rFonts w:cstheme="minorHAnsi"/>
          <w:bCs/>
        </w:rPr>
        <w:t>Tekrarlayabilirlik</w:t>
      </w:r>
      <w:proofErr w:type="spellEnd"/>
      <w:r w:rsidRPr="00FD4907">
        <w:rPr>
          <w:rFonts w:cstheme="minorHAnsi"/>
          <w:bCs/>
        </w:rPr>
        <w:t xml:space="preserve"> en az 0.01 </w:t>
      </w:r>
      <w:proofErr w:type="spellStart"/>
      <w:r w:rsidRPr="00FD4907">
        <w:rPr>
          <w:rFonts w:cstheme="minorHAnsi"/>
          <w:bCs/>
        </w:rPr>
        <w:t>gr</w:t>
      </w:r>
      <w:proofErr w:type="spellEnd"/>
      <w:r w:rsidRPr="00FD4907">
        <w:rPr>
          <w:rFonts w:cstheme="minorHAnsi"/>
          <w:bCs/>
        </w:rPr>
        <w:t xml:space="preserve"> olmalıdır.</w:t>
      </w:r>
    </w:p>
    <w:p w14:paraId="5A6612DB" w14:textId="2DD41D6D" w:rsidR="006077CF" w:rsidRPr="00FD4907" w:rsidRDefault="006077CF" w:rsidP="00FD4907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cstheme="minorHAnsi"/>
          <w:bCs/>
        </w:rPr>
      </w:pPr>
      <w:r w:rsidRPr="00FD4907">
        <w:rPr>
          <w:rFonts w:cstheme="minorHAnsi"/>
          <w:bCs/>
        </w:rPr>
        <w:t xml:space="preserve">Kefe paslanmaz çelik olmalı ve ölçüsü en az Ø128 mm olmalıdır.  </w:t>
      </w:r>
    </w:p>
    <w:p w14:paraId="18EE3D0B" w14:textId="77777777" w:rsidR="006077CF" w:rsidRPr="00FD4907" w:rsidRDefault="006077CF" w:rsidP="00FD4907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cstheme="minorHAnsi"/>
          <w:bCs/>
        </w:rPr>
      </w:pPr>
      <w:r w:rsidRPr="00FD4907">
        <w:rPr>
          <w:rFonts w:cstheme="minorHAnsi"/>
          <w:bCs/>
        </w:rPr>
        <w:t xml:space="preserve">Stabilite süresi en fazla 1.5 sn olmalıdır.  </w:t>
      </w:r>
    </w:p>
    <w:p w14:paraId="0B70F8D0" w14:textId="77777777" w:rsidR="006077CF" w:rsidRPr="00FD4907" w:rsidRDefault="006077CF" w:rsidP="00FD4907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cstheme="minorHAnsi"/>
          <w:bCs/>
        </w:rPr>
      </w:pPr>
      <w:r w:rsidRPr="00FD4907">
        <w:rPr>
          <w:rFonts w:cstheme="minorHAnsi"/>
          <w:bCs/>
        </w:rPr>
        <w:t xml:space="preserve">Tarttığı birimler g, kg, </w:t>
      </w:r>
      <w:proofErr w:type="spellStart"/>
      <w:r w:rsidRPr="00FD4907">
        <w:rPr>
          <w:rFonts w:cstheme="minorHAnsi"/>
          <w:bCs/>
        </w:rPr>
        <w:t>oz</w:t>
      </w:r>
      <w:proofErr w:type="spellEnd"/>
      <w:r w:rsidRPr="00FD4907">
        <w:rPr>
          <w:rFonts w:cstheme="minorHAnsi"/>
          <w:bCs/>
        </w:rPr>
        <w:t xml:space="preserve">, lb, </w:t>
      </w:r>
      <w:proofErr w:type="spellStart"/>
      <w:r w:rsidRPr="00FD4907">
        <w:rPr>
          <w:rFonts w:cstheme="minorHAnsi"/>
          <w:bCs/>
        </w:rPr>
        <w:t>ozt</w:t>
      </w:r>
      <w:proofErr w:type="spellEnd"/>
      <w:r w:rsidRPr="00FD4907">
        <w:rPr>
          <w:rFonts w:cstheme="minorHAnsi"/>
          <w:bCs/>
        </w:rPr>
        <w:t xml:space="preserve">, </w:t>
      </w:r>
      <w:proofErr w:type="spellStart"/>
      <w:r w:rsidRPr="00FD4907">
        <w:rPr>
          <w:rFonts w:cstheme="minorHAnsi"/>
          <w:bCs/>
        </w:rPr>
        <w:t>ct</w:t>
      </w:r>
      <w:proofErr w:type="spellEnd"/>
      <w:r w:rsidRPr="00FD4907">
        <w:rPr>
          <w:rFonts w:cstheme="minorHAnsi"/>
          <w:bCs/>
        </w:rPr>
        <w:t xml:space="preserve">, </w:t>
      </w:r>
      <w:proofErr w:type="spellStart"/>
      <w:r w:rsidRPr="00FD4907">
        <w:rPr>
          <w:rFonts w:cstheme="minorHAnsi"/>
          <w:bCs/>
        </w:rPr>
        <w:t>dwt</w:t>
      </w:r>
      <w:proofErr w:type="spellEnd"/>
      <w:r w:rsidRPr="00FD4907">
        <w:rPr>
          <w:rFonts w:cstheme="minorHAnsi"/>
          <w:bCs/>
        </w:rPr>
        <w:t xml:space="preserve">, </w:t>
      </w:r>
      <w:proofErr w:type="spellStart"/>
      <w:proofErr w:type="gramStart"/>
      <w:r w:rsidRPr="00FD4907">
        <w:rPr>
          <w:rFonts w:cstheme="minorHAnsi"/>
          <w:bCs/>
        </w:rPr>
        <w:t>gn</w:t>
      </w:r>
      <w:proofErr w:type="spellEnd"/>
      <w:r w:rsidRPr="00FD4907">
        <w:rPr>
          <w:rFonts w:cstheme="minorHAnsi"/>
          <w:bCs/>
        </w:rPr>
        <w:t>,</w:t>
      </w:r>
      <w:proofErr w:type="gramEnd"/>
      <w:r w:rsidRPr="00FD4907">
        <w:rPr>
          <w:rFonts w:cstheme="minorHAnsi"/>
          <w:bCs/>
        </w:rPr>
        <w:t xml:space="preserve"> ve </w:t>
      </w:r>
      <w:proofErr w:type="spellStart"/>
      <w:r w:rsidRPr="00FD4907">
        <w:rPr>
          <w:rFonts w:cstheme="minorHAnsi"/>
          <w:bCs/>
        </w:rPr>
        <w:t>tl</w:t>
      </w:r>
      <w:proofErr w:type="spellEnd"/>
      <w:r w:rsidRPr="00FD4907">
        <w:rPr>
          <w:rFonts w:cstheme="minorHAnsi"/>
          <w:bCs/>
        </w:rPr>
        <w:t xml:space="preserve"> olmalıdır.  </w:t>
      </w:r>
    </w:p>
    <w:p w14:paraId="0805EB47" w14:textId="77777777" w:rsidR="006077CF" w:rsidRPr="00FD4907" w:rsidRDefault="006077CF" w:rsidP="00FD4907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cstheme="minorHAnsi"/>
          <w:bCs/>
        </w:rPr>
      </w:pPr>
      <w:r w:rsidRPr="00FD4907">
        <w:rPr>
          <w:rFonts w:cstheme="minorHAnsi"/>
          <w:bCs/>
        </w:rPr>
        <w:t xml:space="preserve">Dara alabilme özelliği bulunmalıdır.  </w:t>
      </w:r>
    </w:p>
    <w:p w14:paraId="72725D7F" w14:textId="77777777" w:rsidR="006077CF" w:rsidRPr="00FD4907" w:rsidRDefault="006077CF" w:rsidP="00FD4907">
      <w:pPr>
        <w:pStyle w:val="ListParagraph"/>
        <w:numPr>
          <w:ilvl w:val="0"/>
          <w:numId w:val="10"/>
        </w:numPr>
        <w:spacing w:after="0" w:line="240" w:lineRule="auto"/>
        <w:rPr>
          <w:bCs/>
        </w:rPr>
      </w:pPr>
      <w:r w:rsidRPr="00FD4907">
        <w:rPr>
          <w:rFonts w:cstheme="minorHAnsi"/>
          <w:bCs/>
        </w:rPr>
        <w:t xml:space="preserve">Sıfırlama özelliği olmalıdır.  </w:t>
      </w:r>
    </w:p>
    <w:p w14:paraId="7F77CB72" w14:textId="1FADC8FD" w:rsidR="006077CF" w:rsidRPr="00FD4907" w:rsidRDefault="006077CF" w:rsidP="00FD4907">
      <w:pPr>
        <w:pStyle w:val="ListParagraph"/>
        <w:numPr>
          <w:ilvl w:val="0"/>
          <w:numId w:val="10"/>
        </w:numPr>
        <w:spacing w:line="240" w:lineRule="auto"/>
        <w:rPr>
          <w:bCs/>
        </w:rPr>
      </w:pPr>
      <w:r w:rsidRPr="00FD4907">
        <w:rPr>
          <w:rFonts w:cstheme="minorHAnsi"/>
          <w:bCs/>
        </w:rPr>
        <w:t xml:space="preserve">Ekranı aydınlatmalı LCD olmalıdır. </w:t>
      </w:r>
    </w:p>
    <w:p w14:paraId="4C8BF667" w14:textId="77777777" w:rsidR="006077CF" w:rsidRPr="005735F0" w:rsidRDefault="006077CF" w:rsidP="006077CF">
      <w:pPr>
        <w:spacing w:after="0" w:line="240" w:lineRule="auto"/>
        <w:ind w:left="284" w:hanging="284"/>
        <w:jc w:val="center"/>
        <w:rPr>
          <w:rFonts w:cstheme="minorHAnsi"/>
          <w:b/>
          <w:bCs/>
        </w:rPr>
      </w:pPr>
      <w:r w:rsidRPr="005735F0">
        <w:rPr>
          <w:rFonts w:cstheme="minorHAnsi"/>
          <w:b/>
          <w:bCs/>
        </w:rPr>
        <w:t>DİJİTAL KUMPAS TEKNİK ŞARTNAMESİ</w:t>
      </w:r>
    </w:p>
    <w:p w14:paraId="3078B066" w14:textId="77777777" w:rsidR="006077CF" w:rsidRPr="005735F0" w:rsidRDefault="006077CF" w:rsidP="006077CF">
      <w:pPr>
        <w:pStyle w:val="ListParagraph"/>
        <w:numPr>
          <w:ilvl w:val="0"/>
          <w:numId w:val="4"/>
        </w:numPr>
        <w:spacing w:after="0" w:line="240" w:lineRule="auto"/>
        <w:ind w:left="284" w:hanging="284"/>
        <w:rPr>
          <w:rFonts w:cstheme="minorHAnsi"/>
        </w:rPr>
      </w:pPr>
      <w:r w:rsidRPr="005735F0">
        <w:rPr>
          <w:rFonts w:cstheme="minorHAnsi"/>
        </w:rPr>
        <w:t>Ölçümleri dijital olarak LCD ekranında gösterebilmelidir.</w:t>
      </w:r>
    </w:p>
    <w:p w14:paraId="207B834B" w14:textId="77777777" w:rsidR="006077CF" w:rsidRDefault="006077CF" w:rsidP="006077CF">
      <w:pPr>
        <w:pStyle w:val="ListParagraph"/>
        <w:numPr>
          <w:ilvl w:val="0"/>
          <w:numId w:val="4"/>
        </w:numPr>
        <w:spacing w:after="0" w:line="240" w:lineRule="auto"/>
        <w:ind w:left="284" w:hanging="284"/>
        <w:rPr>
          <w:rFonts w:cstheme="minorHAnsi"/>
        </w:rPr>
      </w:pPr>
      <w:r w:rsidRPr="005735F0">
        <w:rPr>
          <w:rFonts w:cstheme="minorHAnsi"/>
        </w:rPr>
        <w:t>En az 0,01 mm hassasiyetinde ölçüm yapabilmelidir.</w:t>
      </w:r>
    </w:p>
    <w:p w14:paraId="425CD654" w14:textId="5F0BDDFD" w:rsidR="006077CF" w:rsidRDefault="006077CF" w:rsidP="006077CF">
      <w:pPr>
        <w:pStyle w:val="ListParagraph"/>
        <w:numPr>
          <w:ilvl w:val="0"/>
          <w:numId w:val="4"/>
        </w:numPr>
        <w:spacing w:after="0" w:line="240" w:lineRule="auto"/>
        <w:ind w:left="284" w:hanging="284"/>
        <w:rPr>
          <w:rFonts w:cstheme="minorHAnsi"/>
        </w:rPr>
      </w:pPr>
      <w:r>
        <w:rPr>
          <w:rFonts w:cstheme="minorHAnsi"/>
        </w:rPr>
        <w:lastRenderedPageBreak/>
        <w:t>Aç</w:t>
      </w:r>
      <w:r w:rsidRPr="006077CF">
        <w:rPr>
          <w:rFonts w:cstheme="minorHAnsi"/>
        </w:rPr>
        <w:t>ma/kapama, sıfırlama, mm/</w:t>
      </w:r>
      <w:proofErr w:type="spellStart"/>
      <w:r w:rsidRPr="006077CF">
        <w:rPr>
          <w:rFonts w:cstheme="minorHAnsi"/>
        </w:rPr>
        <w:t>in</w:t>
      </w:r>
      <w:r>
        <w:rPr>
          <w:rFonts w:cstheme="minorHAnsi"/>
        </w:rPr>
        <w:t>ch</w:t>
      </w:r>
      <w:proofErr w:type="spellEnd"/>
      <w:r>
        <w:rPr>
          <w:rFonts w:cstheme="minorHAnsi"/>
        </w:rPr>
        <w:t xml:space="preserve"> olacak şekilde üç tuşlu olmalıdır.</w:t>
      </w:r>
    </w:p>
    <w:p w14:paraId="0FF434A0" w14:textId="4E3D23BB" w:rsidR="006077CF" w:rsidRPr="006077CF" w:rsidRDefault="006077CF" w:rsidP="006077CF">
      <w:pPr>
        <w:pStyle w:val="ListParagraph"/>
        <w:numPr>
          <w:ilvl w:val="0"/>
          <w:numId w:val="4"/>
        </w:numPr>
        <w:spacing w:after="0" w:line="240" w:lineRule="auto"/>
        <w:ind w:left="284" w:hanging="284"/>
        <w:rPr>
          <w:rFonts w:cstheme="minorHAnsi"/>
        </w:rPr>
      </w:pPr>
      <w:r w:rsidRPr="006077CF">
        <w:rPr>
          <w:rFonts w:cstheme="minorHAnsi"/>
        </w:rPr>
        <w:t>Otomatik kapatma, dijital üniteyi hareket ettirerek açma</w:t>
      </w:r>
      <w:r>
        <w:rPr>
          <w:rFonts w:cstheme="minorHAnsi"/>
        </w:rPr>
        <w:t xml:space="preserve"> fonksiyonu olmalıdır.</w:t>
      </w:r>
    </w:p>
    <w:p w14:paraId="19D8105C" w14:textId="77777777" w:rsidR="006077CF" w:rsidRPr="005735F0" w:rsidRDefault="006077CF" w:rsidP="006077CF">
      <w:pPr>
        <w:pStyle w:val="ListParagraph"/>
        <w:numPr>
          <w:ilvl w:val="0"/>
          <w:numId w:val="4"/>
        </w:numPr>
        <w:spacing w:after="0" w:line="240" w:lineRule="auto"/>
        <w:ind w:left="284" w:hanging="284"/>
        <w:rPr>
          <w:rFonts w:cstheme="minorHAnsi"/>
        </w:rPr>
      </w:pPr>
      <w:r w:rsidRPr="005735F0">
        <w:rPr>
          <w:rFonts w:cstheme="minorHAnsi"/>
        </w:rPr>
        <w:t>En az 150 mm'ye kadar ölçüm yapabilmelidir.</w:t>
      </w:r>
    </w:p>
    <w:p w14:paraId="10F848A1" w14:textId="77777777" w:rsidR="006077CF" w:rsidRPr="005735F0" w:rsidRDefault="006077CF" w:rsidP="006077CF">
      <w:pPr>
        <w:pStyle w:val="ListParagraph"/>
        <w:numPr>
          <w:ilvl w:val="0"/>
          <w:numId w:val="4"/>
        </w:numPr>
        <w:spacing w:after="0" w:line="240" w:lineRule="auto"/>
        <w:ind w:left="284" w:hanging="284"/>
        <w:rPr>
          <w:rFonts w:cstheme="minorHAnsi"/>
        </w:rPr>
      </w:pPr>
      <w:r w:rsidRPr="005735F0">
        <w:rPr>
          <w:rFonts w:cstheme="minorHAnsi"/>
        </w:rPr>
        <w:t>Paslanmaz çelik metal gövdeye sahip olmalıdır.</w:t>
      </w:r>
    </w:p>
    <w:p w14:paraId="20070C9A" w14:textId="77777777" w:rsidR="006077CF" w:rsidRPr="005735F0" w:rsidRDefault="006077CF" w:rsidP="006077CF">
      <w:pPr>
        <w:pStyle w:val="ListParagraph"/>
        <w:numPr>
          <w:ilvl w:val="0"/>
          <w:numId w:val="4"/>
        </w:numPr>
        <w:spacing w:after="0" w:line="240" w:lineRule="auto"/>
        <w:ind w:left="284" w:hanging="284"/>
        <w:rPr>
          <w:rFonts w:cstheme="minorHAnsi"/>
        </w:rPr>
      </w:pPr>
      <w:proofErr w:type="gramStart"/>
      <w:r w:rsidRPr="005735F0">
        <w:rPr>
          <w:rFonts w:cstheme="minorHAnsi"/>
        </w:rPr>
        <w:t>mm</w:t>
      </w:r>
      <w:proofErr w:type="gramEnd"/>
      <w:r w:rsidRPr="005735F0">
        <w:rPr>
          <w:rFonts w:cstheme="minorHAnsi"/>
        </w:rPr>
        <w:t>, inç ve kesirli ölçüm yapabilmelidir.</w:t>
      </w:r>
    </w:p>
    <w:p w14:paraId="14AE908A" w14:textId="77777777" w:rsidR="006077CF" w:rsidRDefault="006077CF" w:rsidP="006077CF">
      <w:pPr>
        <w:pStyle w:val="ListParagraph"/>
        <w:numPr>
          <w:ilvl w:val="0"/>
          <w:numId w:val="4"/>
        </w:numPr>
        <w:spacing w:after="0" w:line="240" w:lineRule="auto"/>
        <w:ind w:left="284" w:hanging="284"/>
        <w:rPr>
          <w:rFonts w:cstheme="minorHAnsi"/>
        </w:rPr>
      </w:pPr>
      <w:r w:rsidRPr="005735F0">
        <w:rPr>
          <w:rFonts w:cstheme="minorHAnsi"/>
        </w:rPr>
        <w:t>Plastik koruyucu kutusu bulunmalıdır.</w:t>
      </w:r>
    </w:p>
    <w:p w14:paraId="4E3EBCD4" w14:textId="6B48B1DD" w:rsidR="006077CF" w:rsidRDefault="006077CF" w:rsidP="006077CF">
      <w:pPr>
        <w:pStyle w:val="ListParagraph"/>
        <w:numPr>
          <w:ilvl w:val="0"/>
          <w:numId w:val="4"/>
        </w:numPr>
        <w:spacing w:after="0" w:line="240" w:lineRule="auto"/>
        <w:ind w:left="284" w:hanging="284"/>
        <w:rPr>
          <w:rFonts w:cstheme="minorHAnsi"/>
        </w:rPr>
      </w:pPr>
      <w:r>
        <w:rPr>
          <w:rFonts w:cstheme="minorHAnsi"/>
        </w:rPr>
        <w:t>DIN862 standardına uygun olmalıdır.</w:t>
      </w:r>
    </w:p>
    <w:p w14:paraId="497347D0" w14:textId="1BDD8319" w:rsidR="006077CF" w:rsidRDefault="006077CF" w:rsidP="00FD4907">
      <w:pPr>
        <w:pStyle w:val="ListParagraph"/>
        <w:numPr>
          <w:ilvl w:val="0"/>
          <w:numId w:val="4"/>
        </w:numPr>
        <w:spacing w:line="240" w:lineRule="auto"/>
        <w:ind w:left="284" w:hanging="284"/>
        <w:rPr>
          <w:rFonts w:cstheme="minorHAnsi"/>
        </w:rPr>
      </w:pPr>
      <w:r w:rsidRPr="006077CF">
        <w:rPr>
          <w:rFonts w:cstheme="minorHAnsi"/>
        </w:rPr>
        <w:t>Cr2032 Lityum Pil</w:t>
      </w:r>
      <w:r>
        <w:rPr>
          <w:rFonts w:cstheme="minorHAnsi"/>
        </w:rPr>
        <w:t xml:space="preserve"> ile çalışmalıdır.</w:t>
      </w:r>
    </w:p>
    <w:p w14:paraId="77432844" w14:textId="03AA03A4" w:rsidR="006077CF" w:rsidRPr="005735F0" w:rsidRDefault="006077CF" w:rsidP="006077CF">
      <w:pPr>
        <w:spacing w:after="0" w:line="240" w:lineRule="auto"/>
        <w:ind w:left="284" w:hanging="284"/>
        <w:jc w:val="center"/>
        <w:rPr>
          <w:rFonts w:cstheme="minorHAnsi"/>
          <w:b/>
          <w:bCs/>
        </w:rPr>
      </w:pPr>
      <w:r w:rsidRPr="005735F0">
        <w:rPr>
          <w:rFonts w:cstheme="minorHAnsi"/>
          <w:b/>
        </w:rPr>
        <w:t>F</w:t>
      </w:r>
      <w:r w:rsidRPr="005735F0">
        <w:rPr>
          <w:rFonts w:cstheme="minorHAnsi"/>
          <w:b/>
          <w:bCs/>
        </w:rPr>
        <w:t>İLAMENT KURUTUCU</w:t>
      </w:r>
    </w:p>
    <w:p w14:paraId="666CA1E7" w14:textId="2E8CC6DF" w:rsidR="006077CF" w:rsidRPr="005735F0" w:rsidRDefault="006077CF" w:rsidP="006077CF">
      <w:pPr>
        <w:pStyle w:val="ListParagraph"/>
        <w:numPr>
          <w:ilvl w:val="0"/>
          <w:numId w:val="5"/>
        </w:numPr>
        <w:spacing w:after="0" w:line="240" w:lineRule="auto"/>
        <w:ind w:left="284" w:hanging="284"/>
        <w:rPr>
          <w:rFonts w:cstheme="minorHAnsi"/>
        </w:rPr>
      </w:pPr>
      <w:r w:rsidRPr="005735F0">
        <w:rPr>
          <w:rFonts w:cstheme="minorHAnsi"/>
        </w:rPr>
        <w:t>Aynı anda en az iki standart filament bobini için kurutma işlemi yapabil</w:t>
      </w:r>
      <w:r w:rsidR="003E3C77">
        <w:rPr>
          <w:rFonts w:cstheme="minorHAnsi"/>
        </w:rPr>
        <w:t>ecek şekilde 2 slotlu olmalıdır.</w:t>
      </w:r>
    </w:p>
    <w:p w14:paraId="708BF5A7" w14:textId="31132DCA" w:rsidR="006077CF" w:rsidRPr="005735F0" w:rsidRDefault="003E3C77" w:rsidP="006077CF">
      <w:pPr>
        <w:pStyle w:val="ListParagraph"/>
        <w:numPr>
          <w:ilvl w:val="0"/>
          <w:numId w:val="5"/>
        </w:numPr>
        <w:spacing w:after="0" w:line="240" w:lineRule="auto"/>
        <w:ind w:left="284" w:hanging="284"/>
        <w:rPr>
          <w:rFonts w:cstheme="minorHAnsi"/>
        </w:rPr>
      </w:pPr>
      <w:r>
        <w:rPr>
          <w:rFonts w:cstheme="minorHAnsi"/>
        </w:rPr>
        <w:t>Sıcaklık kontrol aralığı 45-</w:t>
      </w:r>
      <w:r w:rsidR="006077CF" w:rsidRPr="005735F0">
        <w:rPr>
          <w:rFonts w:cstheme="minorHAnsi"/>
        </w:rPr>
        <w:t>70°C</w:t>
      </w:r>
      <w:r>
        <w:rPr>
          <w:rFonts w:cstheme="minorHAnsi"/>
        </w:rPr>
        <w:t xml:space="preserve"> aralığında</w:t>
      </w:r>
      <w:r w:rsidR="006077CF" w:rsidRPr="005735F0">
        <w:rPr>
          <w:rFonts w:cstheme="minorHAnsi"/>
        </w:rPr>
        <w:t xml:space="preserve"> ayarlanabilmelidir.</w:t>
      </w:r>
    </w:p>
    <w:p w14:paraId="445C0699" w14:textId="77777777" w:rsidR="006077CF" w:rsidRPr="005735F0" w:rsidRDefault="006077CF" w:rsidP="006077CF">
      <w:pPr>
        <w:pStyle w:val="ListParagraph"/>
        <w:numPr>
          <w:ilvl w:val="0"/>
          <w:numId w:val="5"/>
        </w:numPr>
        <w:spacing w:after="0" w:line="240" w:lineRule="auto"/>
        <w:ind w:left="284" w:hanging="284"/>
        <w:rPr>
          <w:rFonts w:cstheme="minorHAnsi"/>
        </w:rPr>
      </w:pPr>
      <w:r w:rsidRPr="005735F0">
        <w:rPr>
          <w:rFonts w:cstheme="minorHAnsi"/>
        </w:rPr>
        <w:t>48 saatlik zamanlayıcı fonksiyonu olmalıdır.</w:t>
      </w:r>
    </w:p>
    <w:p w14:paraId="1975EA09" w14:textId="4F855BC0" w:rsidR="006077CF" w:rsidRDefault="006077CF" w:rsidP="006077CF">
      <w:pPr>
        <w:pStyle w:val="ListParagraph"/>
        <w:numPr>
          <w:ilvl w:val="0"/>
          <w:numId w:val="5"/>
        </w:numPr>
        <w:spacing w:after="0" w:line="240" w:lineRule="auto"/>
        <w:ind w:left="284" w:hanging="284"/>
        <w:rPr>
          <w:rFonts w:cstheme="minorHAnsi"/>
        </w:rPr>
      </w:pPr>
      <w:r w:rsidRPr="005735F0">
        <w:rPr>
          <w:rFonts w:cstheme="minorHAnsi"/>
        </w:rPr>
        <w:t xml:space="preserve">Nem seviyesini izlemek için </w:t>
      </w:r>
      <w:proofErr w:type="gramStart"/>
      <w:r w:rsidRPr="005735F0">
        <w:rPr>
          <w:rFonts w:cstheme="minorHAnsi"/>
        </w:rPr>
        <w:t>entegre</w:t>
      </w:r>
      <w:proofErr w:type="gramEnd"/>
      <w:r w:rsidRPr="005735F0">
        <w:rPr>
          <w:rFonts w:cstheme="minorHAnsi"/>
        </w:rPr>
        <w:t xml:space="preserve"> </w:t>
      </w:r>
      <w:r w:rsidR="003E3C77">
        <w:rPr>
          <w:rFonts w:cstheme="minorHAnsi"/>
        </w:rPr>
        <w:t>4</w:t>
      </w:r>
      <w:r w:rsidRPr="005735F0">
        <w:rPr>
          <w:rFonts w:cstheme="minorHAnsi"/>
        </w:rPr>
        <w:t xml:space="preserve"> inç dokunmatik dijital ekran bulunmalıdır.</w:t>
      </w:r>
    </w:p>
    <w:p w14:paraId="72E48450" w14:textId="3F1D0C0F" w:rsidR="003E3C77" w:rsidRPr="005735F0" w:rsidRDefault="003E3C77" w:rsidP="006077CF">
      <w:pPr>
        <w:pStyle w:val="ListParagraph"/>
        <w:numPr>
          <w:ilvl w:val="0"/>
          <w:numId w:val="5"/>
        </w:numPr>
        <w:spacing w:after="0" w:line="240" w:lineRule="auto"/>
        <w:ind w:left="284" w:hanging="284"/>
        <w:rPr>
          <w:rFonts w:cstheme="minorHAnsi"/>
        </w:rPr>
      </w:pPr>
      <w:r>
        <w:rPr>
          <w:rFonts w:cstheme="minorHAnsi"/>
        </w:rPr>
        <w:t>Isıtma süresi 0-48 saat aralığında ayarlanabilir olmalıdır.</w:t>
      </w:r>
    </w:p>
    <w:p w14:paraId="27681B4B" w14:textId="6BF73084" w:rsidR="006077CF" w:rsidRDefault="003E3C77" w:rsidP="006077CF">
      <w:pPr>
        <w:pStyle w:val="ListParagraph"/>
        <w:numPr>
          <w:ilvl w:val="0"/>
          <w:numId w:val="5"/>
        </w:numPr>
        <w:spacing w:after="0" w:line="240" w:lineRule="auto"/>
        <w:ind w:left="284" w:hanging="284"/>
        <w:rPr>
          <w:rFonts w:cstheme="minorHAnsi"/>
        </w:rPr>
      </w:pPr>
      <w:r>
        <w:rPr>
          <w:rFonts w:cstheme="minorHAnsi"/>
        </w:rPr>
        <w:t>Anma gücü 160</w:t>
      </w:r>
      <w:r w:rsidR="006077CF" w:rsidRPr="005735F0">
        <w:rPr>
          <w:rFonts w:cstheme="minorHAnsi"/>
        </w:rPr>
        <w:t>W olmalıdır.</w:t>
      </w:r>
    </w:p>
    <w:p w14:paraId="18CD0434" w14:textId="463FAD97" w:rsidR="003E3C77" w:rsidRDefault="003E3C77" w:rsidP="006077CF">
      <w:pPr>
        <w:pStyle w:val="ListParagraph"/>
        <w:numPr>
          <w:ilvl w:val="0"/>
          <w:numId w:val="5"/>
        </w:numPr>
        <w:spacing w:after="0" w:line="240" w:lineRule="auto"/>
        <w:ind w:left="284" w:hanging="284"/>
        <w:rPr>
          <w:rFonts w:cstheme="minorHAnsi"/>
        </w:rPr>
      </w:pPr>
      <w:r w:rsidRPr="003E3C77">
        <w:rPr>
          <w:rFonts w:cstheme="minorHAnsi"/>
        </w:rPr>
        <w:t>Giriş</w:t>
      </w:r>
      <w:r w:rsidR="00FD4907">
        <w:rPr>
          <w:rFonts w:cstheme="minorHAnsi"/>
        </w:rPr>
        <w:t xml:space="preserve"> v</w:t>
      </w:r>
      <w:r w:rsidRPr="003E3C77">
        <w:rPr>
          <w:rFonts w:cstheme="minorHAnsi"/>
        </w:rPr>
        <w:t>oltajı 220V 50/60Hz</w:t>
      </w:r>
      <w:r>
        <w:rPr>
          <w:rFonts w:cstheme="minorHAnsi"/>
        </w:rPr>
        <w:t xml:space="preserve"> olmalıdır.</w:t>
      </w:r>
    </w:p>
    <w:p w14:paraId="54501DD4" w14:textId="6C94502B" w:rsidR="003E3C77" w:rsidRDefault="00782707" w:rsidP="00782707">
      <w:pPr>
        <w:spacing w:after="0" w:line="240" w:lineRule="auto"/>
        <w:jc w:val="center"/>
        <w:rPr>
          <w:b/>
          <w:bCs/>
        </w:rPr>
      </w:pPr>
      <w:r>
        <w:rPr>
          <w:b/>
          <w:bCs/>
        </w:rPr>
        <w:t>SAF SU</w:t>
      </w:r>
    </w:p>
    <w:p w14:paraId="10D4607C" w14:textId="2265F41E" w:rsidR="00782707" w:rsidRPr="00782707" w:rsidRDefault="00782707" w:rsidP="00782707">
      <w:pPr>
        <w:pStyle w:val="ListParagraph"/>
        <w:numPr>
          <w:ilvl w:val="0"/>
          <w:numId w:val="11"/>
        </w:numPr>
        <w:spacing w:after="0" w:line="240" w:lineRule="auto"/>
      </w:pPr>
      <w:r w:rsidRPr="00782707">
        <w:t>Toplam 10lt olacak şekilde teslim edilmediler. (Toplam miktar sağlandığı sürece litrelik ambalajlarda da teslim edilebilir).</w:t>
      </w:r>
    </w:p>
    <w:p w14:paraId="7253345F" w14:textId="77777777" w:rsidR="00782707" w:rsidRPr="00782707" w:rsidRDefault="00782707" w:rsidP="00782707">
      <w:pPr>
        <w:pStyle w:val="ListParagraph"/>
        <w:numPr>
          <w:ilvl w:val="0"/>
          <w:numId w:val="11"/>
        </w:numPr>
        <w:spacing w:after="0" w:line="240" w:lineRule="auto"/>
      </w:pPr>
      <w:r w:rsidRPr="00782707">
        <w:t>İletkenliği 0,00-0,02 ppm olmalıdır.</w:t>
      </w:r>
    </w:p>
    <w:p w14:paraId="3DF90FD0" w14:textId="3C52D9AC" w:rsidR="00782707" w:rsidRPr="00782707" w:rsidRDefault="00782707" w:rsidP="00782707">
      <w:pPr>
        <w:pStyle w:val="ListParagraph"/>
        <w:numPr>
          <w:ilvl w:val="0"/>
          <w:numId w:val="11"/>
        </w:numPr>
        <w:spacing w:after="0" w:line="240" w:lineRule="auto"/>
      </w:pPr>
      <w:r w:rsidRPr="00782707">
        <w:t>İçindeki minerallerden ve organik maddelerden uzaklaştırılmış, UV filtrelerinden geçirilmiş olmalıdır.</w:t>
      </w:r>
    </w:p>
    <w:p w14:paraId="51756CDB" w14:textId="5B561C88" w:rsidR="00782707" w:rsidRPr="00782707" w:rsidRDefault="00782707" w:rsidP="00782707">
      <w:pPr>
        <w:pStyle w:val="ListParagraph"/>
        <w:numPr>
          <w:ilvl w:val="0"/>
          <w:numId w:val="11"/>
        </w:numPr>
        <w:spacing w:after="0" w:line="240" w:lineRule="auto"/>
      </w:pPr>
      <w:r w:rsidRPr="00782707">
        <w:t>Rengi saydam olmalıdır.</w:t>
      </w:r>
    </w:p>
    <w:p w14:paraId="2C26D469" w14:textId="1F977C30" w:rsidR="001C47C7" w:rsidRDefault="00782707" w:rsidP="001C47C7">
      <w:pPr>
        <w:pStyle w:val="ListParagraph"/>
        <w:numPr>
          <w:ilvl w:val="0"/>
          <w:numId w:val="11"/>
        </w:numPr>
        <w:spacing w:before="240" w:after="0" w:line="240" w:lineRule="auto"/>
      </w:pPr>
      <w:proofErr w:type="gramStart"/>
      <w:r w:rsidRPr="00782707">
        <w:t>pH</w:t>
      </w:r>
      <w:proofErr w:type="gramEnd"/>
      <w:r w:rsidRPr="00782707">
        <w:t xml:space="preserve"> değeri 7 olmalıdır.</w:t>
      </w:r>
    </w:p>
    <w:p w14:paraId="1183F5C9" w14:textId="77777777" w:rsidR="001C47C7" w:rsidRDefault="001C47C7" w:rsidP="001C47C7">
      <w:pPr>
        <w:pStyle w:val="ListParagraph"/>
        <w:spacing w:before="240" w:after="0" w:line="240" w:lineRule="auto"/>
        <w:ind w:left="360"/>
      </w:pPr>
    </w:p>
    <w:p w14:paraId="628B9F1C" w14:textId="572BB16E" w:rsidR="007F2B09" w:rsidRDefault="007F2B09" w:rsidP="007F2B09">
      <w:pPr>
        <w:spacing w:after="0" w:line="240" w:lineRule="auto"/>
        <w:jc w:val="center"/>
        <w:rPr>
          <w:b/>
          <w:bCs/>
        </w:rPr>
      </w:pPr>
      <w:r>
        <w:rPr>
          <w:b/>
          <w:bCs/>
        </w:rPr>
        <w:t>TERMAL KAMERA</w:t>
      </w:r>
    </w:p>
    <w:p w14:paraId="4F46CDE9" w14:textId="6BB0F964" w:rsidR="007F2B09" w:rsidRDefault="007F2B09" w:rsidP="007F2B09">
      <w:pPr>
        <w:pStyle w:val="ListParagraph"/>
        <w:numPr>
          <w:ilvl w:val="0"/>
          <w:numId w:val="13"/>
        </w:numPr>
        <w:spacing w:before="240" w:after="0" w:line="240" w:lineRule="auto"/>
      </w:pPr>
      <w:r>
        <w:t>Yedi</w:t>
      </w:r>
      <w:r w:rsidRPr="007F2B09">
        <w:t xml:space="preserve"> renk paleti</w:t>
      </w:r>
      <w:r>
        <w:t>ne sahip olacaktır (</w:t>
      </w:r>
      <w:r w:rsidRPr="007F2B09">
        <w:t>Sıcak beyaz, Siyah sıcak, Kırmızı sıcak Demir Kuşağı, Lava, Gökkuşağı, Gökkuşağı HC)</w:t>
      </w:r>
      <w:r>
        <w:t>.</w:t>
      </w:r>
    </w:p>
    <w:p w14:paraId="2507ABE8" w14:textId="3A4106DC" w:rsidR="007F2B09" w:rsidRDefault="007F2B09" w:rsidP="007F2B09">
      <w:pPr>
        <w:pStyle w:val="ListParagraph"/>
        <w:numPr>
          <w:ilvl w:val="0"/>
          <w:numId w:val="13"/>
        </w:numPr>
        <w:spacing w:before="240" w:after="0" w:line="240" w:lineRule="auto"/>
      </w:pPr>
      <w:r w:rsidRPr="007F2B09">
        <w:t>Dört</w:t>
      </w:r>
      <w:r w:rsidRPr="007F2B09">
        <w:t xml:space="preserve"> görüntüleme modu içer</w:t>
      </w:r>
      <w:r>
        <w:t>ecektir (</w:t>
      </w:r>
      <w:r w:rsidRPr="007F2B09">
        <w:t>termal, görsel görüntü, füzyon ve resim içinde resim</w:t>
      </w:r>
      <w:r>
        <w:t>).</w:t>
      </w:r>
    </w:p>
    <w:p w14:paraId="1256817E" w14:textId="54F730C8" w:rsidR="007F2B09" w:rsidRDefault="007F2B09" w:rsidP="007F2B09">
      <w:pPr>
        <w:pStyle w:val="ListParagraph"/>
        <w:numPr>
          <w:ilvl w:val="0"/>
          <w:numId w:val="13"/>
        </w:numPr>
        <w:spacing w:before="240" w:after="0" w:line="240" w:lineRule="auto"/>
      </w:pPr>
      <w:r w:rsidRPr="007F2B09">
        <w:t xml:space="preserve">IP65 </w:t>
      </w:r>
      <w:r>
        <w:t xml:space="preserve">koruma sınıfında olacaktır. </w:t>
      </w:r>
    </w:p>
    <w:p w14:paraId="11B4F1DC" w14:textId="3DB678A0" w:rsidR="007F2B09" w:rsidRDefault="007F2B09" w:rsidP="007F2B09">
      <w:pPr>
        <w:pStyle w:val="ListParagraph"/>
        <w:numPr>
          <w:ilvl w:val="0"/>
          <w:numId w:val="13"/>
        </w:numPr>
        <w:spacing w:before="240" w:after="0" w:line="240" w:lineRule="auto"/>
      </w:pPr>
      <w:r>
        <w:t xml:space="preserve">Düşmelere karşı </w:t>
      </w:r>
      <w:r w:rsidRPr="007F2B09">
        <w:t>dayanıklı</w:t>
      </w:r>
      <w:r>
        <w:t xml:space="preserve"> olacaktır (2metre). </w:t>
      </w:r>
    </w:p>
    <w:p w14:paraId="5AAE934A" w14:textId="67F6F62F" w:rsidR="007F2B09" w:rsidRDefault="007F2B09" w:rsidP="007F2B09">
      <w:pPr>
        <w:pStyle w:val="ListParagraph"/>
        <w:numPr>
          <w:ilvl w:val="0"/>
          <w:numId w:val="13"/>
        </w:numPr>
        <w:spacing w:before="240" w:after="0" w:line="240" w:lineRule="auto"/>
      </w:pPr>
      <w:r w:rsidRPr="007F2B09">
        <w:t>2,8” TFT ekran</w:t>
      </w:r>
      <w:r>
        <w:t xml:space="preserve"> ve</w:t>
      </w:r>
      <w:r w:rsidRPr="007F2B09">
        <w:t xml:space="preserve"> 320×240 Piksel</w:t>
      </w:r>
      <w:r>
        <w:t xml:space="preserve"> olacaktır.</w:t>
      </w:r>
    </w:p>
    <w:p w14:paraId="67F42C91" w14:textId="233B90AF" w:rsidR="007F2B09" w:rsidRDefault="007F2B09" w:rsidP="007F2B09">
      <w:pPr>
        <w:pStyle w:val="ListParagraph"/>
        <w:numPr>
          <w:ilvl w:val="0"/>
          <w:numId w:val="13"/>
        </w:numPr>
        <w:spacing w:before="240" w:after="0" w:line="240" w:lineRule="auto"/>
      </w:pPr>
      <w:r w:rsidRPr="007F2B09">
        <w:t>IR çözünürlüğü: 256×192</w:t>
      </w:r>
      <w:r>
        <w:t xml:space="preserve"> olacaktır.</w:t>
      </w:r>
    </w:p>
    <w:p w14:paraId="562982B7" w14:textId="37EF160E" w:rsidR="007F2B09" w:rsidRDefault="007F2B09" w:rsidP="007F2B09">
      <w:pPr>
        <w:pStyle w:val="ListParagraph"/>
        <w:numPr>
          <w:ilvl w:val="0"/>
          <w:numId w:val="13"/>
        </w:numPr>
        <w:spacing w:before="240" w:after="0" w:line="240" w:lineRule="auto"/>
      </w:pPr>
      <w:r w:rsidRPr="007F2B09">
        <w:t>Dijital kamera çözünürlüğü: 640×480</w:t>
      </w:r>
      <w:r>
        <w:t xml:space="preserve"> olacaktır.</w:t>
      </w:r>
    </w:p>
    <w:p w14:paraId="3A0AE776" w14:textId="08033AE1" w:rsidR="007F2B09" w:rsidRDefault="007F2B09" w:rsidP="007F2B09">
      <w:pPr>
        <w:pStyle w:val="ListParagraph"/>
        <w:numPr>
          <w:ilvl w:val="0"/>
          <w:numId w:val="13"/>
        </w:numPr>
        <w:spacing w:before="240" w:after="0" w:line="240" w:lineRule="auto"/>
      </w:pPr>
      <w:r w:rsidRPr="007F2B09">
        <w:t>PC yazılım analizi ve gerçek zamanlı görüntü projeksiyonu</w:t>
      </w:r>
      <w:r>
        <w:t>na sahip olacaktır.</w:t>
      </w:r>
    </w:p>
    <w:p w14:paraId="53EEB8F7" w14:textId="5584D905" w:rsidR="007F2B09" w:rsidRDefault="007F2B09" w:rsidP="007F2B09">
      <w:pPr>
        <w:pStyle w:val="ListParagraph"/>
        <w:numPr>
          <w:ilvl w:val="0"/>
          <w:numId w:val="13"/>
        </w:numPr>
        <w:spacing w:before="240" w:after="0" w:line="240" w:lineRule="auto"/>
      </w:pPr>
      <w:r w:rsidRPr="007F2B09">
        <w:t>Görüş alanı (FOV) 56°×42°</w:t>
      </w:r>
      <w:r>
        <w:t xml:space="preserve"> olacaktır. </w:t>
      </w:r>
    </w:p>
    <w:p w14:paraId="619C94F4" w14:textId="78E2F286" w:rsidR="007F2B09" w:rsidRDefault="007F2B09" w:rsidP="007F2B09">
      <w:pPr>
        <w:pStyle w:val="ListParagraph"/>
        <w:numPr>
          <w:ilvl w:val="0"/>
          <w:numId w:val="13"/>
        </w:numPr>
        <w:spacing w:before="240" w:after="0" w:line="240" w:lineRule="auto"/>
      </w:pPr>
      <w:r>
        <w:t>Termal hassasiyet</w:t>
      </w:r>
      <w:r>
        <w:t xml:space="preserve"> </w:t>
      </w:r>
      <w:r>
        <w:t>(NETD) ≤60mK</w:t>
      </w:r>
      <w:r>
        <w:t xml:space="preserve"> olacaktır.</w:t>
      </w:r>
    </w:p>
    <w:p w14:paraId="4F0B3DFD" w14:textId="6CC554B7" w:rsidR="007F2B09" w:rsidRDefault="007F2B09" w:rsidP="007F2B09">
      <w:pPr>
        <w:pStyle w:val="ListParagraph"/>
        <w:numPr>
          <w:ilvl w:val="0"/>
          <w:numId w:val="13"/>
        </w:numPr>
        <w:spacing w:before="240" w:after="0" w:line="240" w:lineRule="auto"/>
      </w:pPr>
      <w:r>
        <w:t>Uzamsal çözünürlük</w:t>
      </w:r>
      <w:r>
        <w:t xml:space="preserve"> </w:t>
      </w:r>
      <w:r>
        <w:t xml:space="preserve">(IFOV) 3,8 </w:t>
      </w:r>
      <w:proofErr w:type="spellStart"/>
      <w:r>
        <w:t>mrad</w:t>
      </w:r>
      <w:proofErr w:type="spellEnd"/>
      <w:r>
        <w:t xml:space="preserve"> olacaktır.</w:t>
      </w:r>
    </w:p>
    <w:p w14:paraId="7D55FB95" w14:textId="57C3662A" w:rsidR="007F2B09" w:rsidRDefault="007F2B09" w:rsidP="007F2B09">
      <w:pPr>
        <w:pStyle w:val="ListParagraph"/>
        <w:numPr>
          <w:ilvl w:val="0"/>
          <w:numId w:val="13"/>
        </w:numPr>
        <w:spacing w:before="240" w:after="0" w:line="240" w:lineRule="auto"/>
      </w:pPr>
      <w:r>
        <w:t>Kare hızı ≤25Hz</w:t>
      </w:r>
      <w:r>
        <w:t xml:space="preserve"> olacaktır.</w:t>
      </w:r>
    </w:p>
    <w:p w14:paraId="58AA4E7A" w14:textId="66208919" w:rsidR="007F2B09" w:rsidRDefault="007F2B09" w:rsidP="007F2B09">
      <w:pPr>
        <w:pStyle w:val="ListParagraph"/>
        <w:numPr>
          <w:ilvl w:val="0"/>
          <w:numId w:val="13"/>
        </w:numPr>
        <w:spacing w:before="240" w:after="0" w:line="240" w:lineRule="auto"/>
      </w:pPr>
      <w:r>
        <w:t>Spektral aralık 8~14μm</w:t>
      </w:r>
      <w:r>
        <w:t xml:space="preserve"> olacaktır. </w:t>
      </w:r>
    </w:p>
    <w:p w14:paraId="315CE529" w14:textId="60D1FF29" w:rsidR="007F2B09" w:rsidRDefault="007F2B09" w:rsidP="007F2B09">
      <w:pPr>
        <w:pStyle w:val="ListParagraph"/>
        <w:numPr>
          <w:ilvl w:val="0"/>
          <w:numId w:val="13"/>
        </w:numPr>
        <w:spacing w:before="240" w:after="0" w:line="240" w:lineRule="auto"/>
      </w:pPr>
      <w:proofErr w:type="spellStart"/>
      <w:proofErr w:type="gramStart"/>
      <w:r w:rsidRPr="007F2B09">
        <w:t>CE,FCC</w:t>
      </w:r>
      <w:proofErr w:type="gramEnd"/>
      <w:r w:rsidRPr="007F2B09">
        <w:t>,RoHS</w:t>
      </w:r>
      <w:proofErr w:type="spellEnd"/>
      <w:r>
        <w:t xml:space="preserve"> sertifikalarına sahip olacaktır.</w:t>
      </w:r>
    </w:p>
    <w:p w14:paraId="65544FBD" w14:textId="5FE988EA" w:rsidR="007F2B09" w:rsidRDefault="007F2B09" w:rsidP="007F2B09">
      <w:pPr>
        <w:pStyle w:val="ListParagraph"/>
        <w:numPr>
          <w:ilvl w:val="0"/>
          <w:numId w:val="13"/>
        </w:numPr>
        <w:spacing w:before="240" w:after="0" w:line="240" w:lineRule="auto"/>
      </w:pPr>
      <w:r w:rsidRPr="007F2B09">
        <w:t>USB Tip-C</w:t>
      </w:r>
      <w:r>
        <w:t xml:space="preserve"> girişine sahip olacaktır.</w:t>
      </w:r>
    </w:p>
    <w:p w14:paraId="4F137095" w14:textId="7145AD25" w:rsidR="007F2B09" w:rsidRDefault="007F2B09" w:rsidP="007F2B09">
      <w:pPr>
        <w:pStyle w:val="ListParagraph"/>
        <w:numPr>
          <w:ilvl w:val="0"/>
          <w:numId w:val="13"/>
        </w:numPr>
        <w:spacing w:before="240" w:after="0" w:line="240" w:lineRule="auto"/>
      </w:pPr>
      <w:r w:rsidRPr="007F2B09">
        <w:t>Ürün net ağırlığı 490g</w:t>
      </w:r>
      <w:r>
        <w:t xml:space="preserve">’dan fazla olmayacaktır. </w:t>
      </w:r>
    </w:p>
    <w:p w14:paraId="7028A695" w14:textId="77777777" w:rsidR="007F2B09" w:rsidRDefault="007F2B09" w:rsidP="001C47C7">
      <w:pPr>
        <w:pStyle w:val="ListParagraph"/>
        <w:spacing w:before="240" w:after="0" w:line="240" w:lineRule="auto"/>
        <w:ind w:left="360"/>
      </w:pPr>
    </w:p>
    <w:p w14:paraId="0D9370DC" w14:textId="77777777" w:rsidR="007F2B09" w:rsidRDefault="007F2B09" w:rsidP="001C47C7">
      <w:pPr>
        <w:pStyle w:val="ListParagraph"/>
        <w:spacing w:before="240" w:after="0" w:line="240" w:lineRule="auto"/>
        <w:ind w:left="360"/>
      </w:pPr>
    </w:p>
    <w:sectPr w:rsidR="007F2B0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456C9C"/>
    <w:multiLevelType w:val="hybridMultilevel"/>
    <w:tmpl w:val="28B6516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DE6CAB"/>
    <w:multiLevelType w:val="hybridMultilevel"/>
    <w:tmpl w:val="53F421F0"/>
    <w:lvl w:ilvl="0" w:tplc="041F000F">
      <w:start w:val="1"/>
      <w:numFmt w:val="decimal"/>
      <w:lvlText w:val="%1."/>
      <w:lvlJc w:val="left"/>
      <w:pPr>
        <w:ind w:left="360" w:hanging="360"/>
      </w:p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92D5AF2"/>
    <w:multiLevelType w:val="hybridMultilevel"/>
    <w:tmpl w:val="60F86FD4"/>
    <w:lvl w:ilvl="0" w:tplc="D2523F34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581" w:hanging="360"/>
      </w:pPr>
    </w:lvl>
    <w:lvl w:ilvl="2" w:tplc="041F001B" w:tentative="1">
      <w:start w:val="1"/>
      <w:numFmt w:val="lowerRoman"/>
      <w:lvlText w:val="%3."/>
      <w:lvlJc w:val="right"/>
      <w:pPr>
        <w:ind w:left="2301" w:hanging="180"/>
      </w:pPr>
    </w:lvl>
    <w:lvl w:ilvl="3" w:tplc="041F000F" w:tentative="1">
      <w:start w:val="1"/>
      <w:numFmt w:val="decimal"/>
      <w:lvlText w:val="%4."/>
      <w:lvlJc w:val="left"/>
      <w:pPr>
        <w:ind w:left="3021" w:hanging="360"/>
      </w:pPr>
    </w:lvl>
    <w:lvl w:ilvl="4" w:tplc="041F0019" w:tentative="1">
      <w:start w:val="1"/>
      <w:numFmt w:val="lowerLetter"/>
      <w:lvlText w:val="%5."/>
      <w:lvlJc w:val="left"/>
      <w:pPr>
        <w:ind w:left="3741" w:hanging="360"/>
      </w:pPr>
    </w:lvl>
    <w:lvl w:ilvl="5" w:tplc="041F001B" w:tentative="1">
      <w:start w:val="1"/>
      <w:numFmt w:val="lowerRoman"/>
      <w:lvlText w:val="%6."/>
      <w:lvlJc w:val="right"/>
      <w:pPr>
        <w:ind w:left="4461" w:hanging="180"/>
      </w:pPr>
    </w:lvl>
    <w:lvl w:ilvl="6" w:tplc="041F000F" w:tentative="1">
      <w:start w:val="1"/>
      <w:numFmt w:val="decimal"/>
      <w:lvlText w:val="%7."/>
      <w:lvlJc w:val="left"/>
      <w:pPr>
        <w:ind w:left="5181" w:hanging="360"/>
      </w:pPr>
    </w:lvl>
    <w:lvl w:ilvl="7" w:tplc="041F0019" w:tentative="1">
      <w:start w:val="1"/>
      <w:numFmt w:val="lowerLetter"/>
      <w:lvlText w:val="%8."/>
      <w:lvlJc w:val="left"/>
      <w:pPr>
        <w:ind w:left="5901" w:hanging="360"/>
      </w:pPr>
    </w:lvl>
    <w:lvl w:ilvl="8" w:tplc="041F001B" w:tentative="1">
      <w:start w:val="1"/>
      <w:numFmt w:val="lowerRoman"/>
      <w:lvlText w:val="%9."/>
      <w:lvlJc w:val="right"/>
      <w:pPr>
        <w:ind w:left="6621" w:hanging="180"/>
      </w:pPr>
    </w:lvl>
  </w:abstractNum>
  <w:abstractNum w:abstractNumId="3" w15:restartNumberingAfterBreak="0">
    <w:nsid w:val="2B7C5FAE"/>
    <w:multiLevelType w:val="hybridMultilevel"/>
    <w:tmpl w:val="A218057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C36894"/>
    <w:multiLevelType w:val="hybridMultilevel"/>
    <w:tmpl w:val="8200B2CC"/>
    <w:lvl w:ilvl="0" w:tplc="041F000F">
      <w:start w:val="1"/>
      <w:numFmt w:val="decimal"/>
      <w:lvlText w:val="%1."/>
      <w:lvlJc w:val="left"/>
      <w:pPr>
        <w:ind w:left="360" w:hanging="360"/>
      </w:pPr>
    </w:lvl>
    <w:lvl w:ilvl="1" w:tplc="041F0019" w:tentative="1">
      <w:start w:val="1"/>
      <w:numFmt w:val="lowerLetter"/>
      <w:lvlText w:val="%2."/>
      <w:lvlJc w:val="left"/>
      <w:pPr>
        <w:ind w:left="1364" w:hanging="360"/>
      </w:pPr>
    </w:lvl>
    <w:lvl w:ilvl="2" w:tplc="041F001B" w:tentative="1">
      <w:start w:val="1"/>
      <w:numFmt w:val="lowerRoman"/>
      <w:lvlText w:val="%3."/>
      <w:lvlJc w:val="right"/>
      <w:pPr>
        <w:ind w:left="2084" w:hanging="180"/>
      </w:pPr>
    </w:lvl>
    <w:lvl w:ilvl="3" w:tplc="041F000F" w:tentative="1">
      <w:start w:val="1"/>
      <w:numFmt w:val="decimal"/>
      <w:lvlText w:val="%4."/>
      <w:lvlJc w:val="left"/>
      <w:pPr>
        <w:ind w:left="2804" w:hanging="360"/>
      </w:pPr>
    </w:lvl>
    <w:lvl w:ilvl="4" w:tplc="041F0019" w:tentative="1">
      <w:start w:val="1"/>
      <w:numFmt w:val="lowerLetter"/>
      <w:lvlText w:val="%5."/>
      <w:lvlJc w:val="left"/>
      <w:pPr>
        <w:ind w:left="3524" w:hanging="360"/>
      </w:pPr>
    </w:lvl>
    <w:lvl w:ilvl="5" w:tplc="041F001B" w:tentative="1">
      <w:start w:val="1"/>
      <w:numFmt w:val="lowerRoman"/>
      <w:lvlText w:val="%6."/>
      <w:lvlJc w:val="right"/>
      <w:pPr>
        <w:ind w:left="4244" w:hanging="180"/>
      </w:pPr>
    </w:lvl>
    <w:lvl w:ilvl="6" w:tplc="041F000F" w:tentative="1">
      <w:start w:val="1"/>
      <w:numFmt w:val="decimal"/>
      <w:lvlText w:val="%7."/>
      <w:lvlJc w:val="left"/>
      <w:pPr>
        <w:ind w:left="4964" w:hanging="360"/>
      </w:pPr>
    </w:lvl>
    <w:lvl w:ilvl="7" w:tplc="041F0019" w:tentative="1">
      <w:start w:val="1"/>
      <w:numFmt w:val="lowerLetter"/>
      <w:lvlText w:val="%8."/>
      <w:lvlJc w:val="left"/>
      <w:pPr>
        <w:ind w:left="5684" w:hanging="360"/>
      </w:pPr>
    </w:lvl>
    <w:lvl w:ilvl="8" w:tplc="041F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" w15:restartNumberingAfterBreak="0">
    <w:nsid w:val="2E687FD7"/>
    <w:multiLevelType w:val="hybridMultilevel"/>
    <w:tmpl w:val="7A70B7DC"/>
    <w:lvl w:ilvl="0" w:tplc="041F000F">
      <w:start w:val="1"/>
      <w:numFmt w:val="decimal"/>
      <w:lvlText w:val="%1."/>
      <w:lvlJc w:val="left"/>
      <w:pPr>
        <w:ind w:left="360" w:hanging="360"/>
      </w:p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FFA7665"/>
    <w:multiLevelType w:val="hybridMultilevel"/>
    <w:tmpl w:val="AD7631E6"/>
    <w:lvl w:ilvl="0" w:tplc="FFFFFFFF">
      <w:start w:val="1"/>
      <w:numFmt w:val="decimal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578D0CBB"/>
    <w:multiLevelType w:val="hybridMultilevel"/>
    <w:tmpl w:val="AD7631E6"/>
    <w:lvl w:ilvl="0" w:tplc="FFFFFFFF">
      <w:start w:val="1"/>
      <w:numFmt w:val="decimal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600C6AAD"/>
    <w:multiLevelType w:val="hybridMultilevel"/>
    <w:tmpl w:val="7A9E5CF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4752217"/>
    <w:multiLevelType w:val="hybridMultilevel"/>
    <w:tmpl w:val="7816840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DEF35D6"/>
    <w:multiLevelType w:val="hybridMultilevel"/>
    <w:tmpl w:val="2D100872"/>
    <w:lvl w:ilvl="0" w:tplc="5FE659E6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125" w:hanging="360"/>
      </w:pPr>
    </w:lvl>
    <w:lvl w:ilvl="2" w:tplc="041F001B" w:tentative="1">
      <w:start w:val="1"/>
      <w:numFmt w:val="lowerRoman"/>
      <w:lvlText w:val="%3."/>
      <w:lvlJc w:val="right"/>
      <w:pPr>
        <w:ind w:left="1845" w:hanging="180"/>
      </w:pPr>
    </w:lvl>
    <w:lvl w:ilvl="3" w:tplc="041F000F" w:tentative="1">
      <w:start w:val="1"/>
      <w:numFmt w:val="decimal"/>
      <w:lvlText w:val="%4."/>
      <w:lvlJc w:val="left"/>
      <w:pPr>
        <w:ind w:left="2565" w:hanging="360"/>
      </w:pPr>
    </w:lvl>
    <w:lvl w:ilvl="4" w:tplc="041F0019" w:tentative="1">
      <w:start w:val="1"/>
      <w:numFmt w:val="lowerLetter"/>
      <w:lvlText w:val="%5."/>
      <w:lvlJc w:val="left"/>
      <w:pPr>
        <w:ind w:left="3285" w:hanging="360"/>
      </w:pPr>
    </w:lvl>
    <w:lvl w:ilvl="5" w:tplc="041F001B" w:tentative="1">
      <w:start w:val="1"/>
      <w:numFmt w:val="lowerRoman"/>
      <w:lvlText w:val="%6."/>
      <w:lvlJc w:val="right"/>
      <w:pPr>
        <w:ind w:left="4005" w:hanging="180"/>
      </w:pPr>
    </w:lvl>
    <w:lvl w:ilvl="6" w:tplc="041F000F" w:tentative="1">
      <w:start w:val="1"/>
      <w:numFmt w:val="decimal"/>
      <w:lvlText w:val="%7."/>
      <w:lvlJc w:val="left"/>
      <w:pPr>
        <w:ind w:left="4725" w:hanging="360"/>
      </w:pPr>
    </w:lvl>
    <w:lvl w:ilvl="7" w:tplc="041F0019" w:tentative="1">
      <w:start w:val="1"/>
      <w:numFmt w:val="lowerLetter"/>
      <w:lvlText w:val="%8."/>
      <w:lvlJc w:val="left"/>
      <w:pPr>
        <w:ind w:left="5445" w:hanging="360"/>
      </w:pPr>
    </w:lvl>
    <w:lvl w:ilvl="8" w:tplc="041F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11" w15:restartNumberingAfterBreak="0">
    <w:nsid w:val="7DE17B4C"/>
    <w:multiLevelType w:val="hybridMultilevel"/>
    <w:tmpl w:val="35F0860C"/>
    <w:lvl w:ilvl="0" w:tplc="041F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F150C3A"/>
    <w:multiLevelType w:val="hybridMultilevel"/>
    <w:tmpl w:val="AFCEF58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53914888">
    <w:abstractNumId w:val="11"/>
  </w:num>
  <w:num w:numId="2" w16cid:durableId="2141268287">
    <w:abstractNumId w:val="0"/>
  </w:num>
  <w:num w:numId="3" w16cid:durableId="1371035986">
    <w:abstractNumId w:val="2"/>
  </w:num>
  <w:num w:numId="4" w16cid:durableId="30349235">
    <w:abstractNumId w:val="6"/>
  </w:num>
  <w:num w:numId="5" w16cid:durableId="2144695046">
    <w:abstractNumId w:val="7"/>
  </w:num>
  <w:num w:numId="6" w16cid:durableId="1959985481">
    <w:abstractNumId w:val="9"/>
  </w:num>
  <w:num w:numId="7" w16cid:durableId="1513447029">
    <w:abstractNumId w:val="10"/>
  </w:num>
  <w:num w:numId="8" w16cid:durableId="1413164124">
    <w:abstractNumId w:val="3"/>
  </w:num>
  <w:num w:numId="9" w16cid:durableId="24601312">
    <w:abstractNumId w:val="4"/>
  </w:num>
  <w:num w:numId="10" w16cid:durableId="1460609320">
    <w:abstractNumId w:val="1"/>
  </w:num>
  <w:num w:numId="11" w16cid:durableId="2084374086">
    <w:abstractNumId w:val="5"/>
  </w:num>
  <w:num w:numId="12" w16cid:durableId="1299997608">
    <w:abstractNumId w:val="12"/>
  </w:num>
  <w:num w:numId="13" w16cid:durableId="128230610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M1sTQyNDYzMzA0NLJQ0lEKTi0uzszPAykwrAUAR58WciwAAAA="/>
  </w:docVars>
  <w:rsids>
    <w:rsidRoot w:val="00176282"/>
    <w:rsid w:val="000A4B95"/>
    <w:rsid w:val="000E44F1"/>
    <w:rsid w:val="00176282"/>
    <w:rsid w:val="001C47C7"/>
    <w:rsid w:val="002B6BC3"/>
    <w:rsid w:val="003E3C77"/>
    <w:rsid w:val="005332C2"/>
    <w:rsid w:val="006077CF"/>
    <w:rsid w:val="00782707"/>
    <w:rsid w:val="007C224E"/>
    <w:rsid w:val="007F2B09"/>
    <w:rsid w:val="00921058"/>
    <w:rsid w:val="00992ADC"/>
    <w:rsid w:val="00A72DC5"/>
    <w:rsid w:val="00AE7290"/>
    <w:rsid w:val="00C07595"/>
    <w:rsid w:val="00D73F29"/>
    <w:rsid w:val="00ED601E"/>
    <w:rsid w:val="00F109CB"/>
    <w:rsid w:val="00FD49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5EE2F30"/>
  <w15:chartTrackingRefBased/>
  <w15:docId w15:val="{92DFE186-0B46-4EA7-A297-5A0C8B027B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332C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887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74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2</Pages>
  <Words>670</Words>
  <Characters>3822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DSI</Company>
  <LinksUpToDate>false</LinksUpToDate>
  <CharactersWithSpaces>4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mur İbrahim Çiçek</dc:creator>
  <cp:keywords/>
  <dc:description/>
  <cp:lastModifiedBy>Umur Cicek</cp:lastModifiedBy>
  <cp:revision>1</cp:revision>
  <dcterms:created xsi:type="dcterms:W3CDTF">2025-07-09T09:26:00Z</dcterms:created>
  <dcterms:modified xsi:type="dcterms:W3CDTF">2025-12-04T14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f3ee1a5-d2bc-4a2b-ba11-872a3a4f6ed7</vt:lpwstr>
  </property>
</Properties>
</file>